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72D7FFCE" w:rsidR="006A632B" w:rsidRDefault="0036325C">
      <w:r>
        <w:t xml:space="preserve">Redcap ID: </w:t>
      </w:r>
      <w:r w:rsidR="007C70C2">
        <w:t>QC1658</w:t>
      </w:r>
      <w:bookmarkStart w:id="0" w:name="_GoBack"/>
      <w:bookmarkEnd w:id="0"/>
    </w:p>
    <w:p w14:paraId="001DA16B" w14:textId="77777777" w:rsidR="007C70C2" w:rsidRDefault="006506F9">
      <w:r>
        <w:t xml:space="preserve">AU ID: </w:t>
      </w:r>
      <w:r w:rsidR="007C70C2" w:rsidRPr="007C70C2">
        <w:t>Khan_SPAN_QC1658_D30_201111</w:t>
      </w:r>
    </w:p>
    <w:p w14:paraId="600D1035" w14:textId="085A0279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qgUAtyqk8y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44807"/>
    <w:rsid w:val="006506F9"/>
    <w:rsid w:val="006806DD"/>
    <w:rsid w:val="006A632B"/>
    <w:rsid w:val="007C5C8D"/>
    <w:rsid w:val="007C70C2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1</cp:revision>
  <dcterms:created xsi:type="dcterms:W3CDTF">2020-08-05T21:51:00Z</dcterms:created>
  <dcterms:modified xsi:type="dcterms:W3CDTF">2020-11-11T21:37:00Z</dcterms:modified>
</cp:coreProperties>
</file>